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5BF0A7" w14:textId="77777777" w:rsidR="004C1090" w:rsidRPr="002339B8" w:rsidRDefault="004C1090" w:rsidP="004C1090">
      <w:pPr>
        <w:spacing w:line="480" w:lineRule="auto"/>
        <w:rPr>
          <w:rFonts w:ascii="Times New Roman" w:hAnsi="Times New Roman" w:cs="Times New Roman"/>
          <w:b/>
          <w:lang w:val="en-GB"/>
        </w:rPr>
      </w:pPr>
      <w:r w:rsidRPr="00465EDC">
        <w:rPr>
          <w:rFonts w:ascii="Times New Roman" w:hAnsi="Times New Roman" w:cs="Times New Roman"/>
          <w:b/>
          <w:lang w:val="en-GB"/>
        </w:rPr>
        <w:t xml:space="preserve">Table </w:t>
      </w:r>
      <w:r w:rsidRPr="00FC280B">
        <w:rPr>
          <w:rFonts w:ascii="Times New Roman" w:hAnsi="Times New Roman" w:cs="Times New Roman"/>
          <w:b/>
          <w:lang w:val="en-GB"/>
        </w:rPr>
        <w:t>S8</w:t>
      </w:r>
      <w:r w:rsidRPr="00FC280B">
        <w:rPr>
          <w:rFonts w:ascii="Times New Roman" w:hAnsi="Times New Roman" w:cs="Times New Roman"/>
          <w:lang w:val="en-GB"/>
        </w:rPr>
        <w:t>: Overview</w:t>
      </w:r>
      <w:r>
        <w:rPr>
          <w:rFonts w:ascii="Times New Roman" w:hAnsi="Times New Roman" w:cs="Times New Roman"/>
          <w:lang w:val="en-GB"/>
        </w:rPr>
        <w:t xml:space="preserve"> of all explanatory variables that were used within linear regressions and the structural equation model (SEM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259"/>
        <w:gridCol w:w="7605"/>
        <w:gridCol w:w="2213"/>
        <w:gridCol w:w="925"/>
      </w:tblGrid>
      <w:tr w:rsidR="004C1090" w:rsidRPr="00BE770D" w14:paraId="3A67AE9F" w14:textId="77777777" w:rsidTr="00E2384F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32C2C1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0A3ED4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Explan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D3B4B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Uni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3C868C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In SEM</w:t>
            </w:r>
          </w:p>
        </w:tc>
      </w:tr>
      <w:tr w:rsidR="004C1090" w:rsidRPr="00BE770D" w14:paraId="397B832E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6A2E2ED" w14:textId="77777777" w:rsidR="004C1090" w:rsidRPr="00BE770D" w:rsidRDefault="004C1090" w:rsidP="00E2384F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Forest variab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1E87DC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F2E39C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B6B2BC8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</w:tr>
      <w:tr w:rsidR="004C1090" w:rsidRPr="00BE770D" w14:paraId="5D94F993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64484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360AC8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ean age of the main tree 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489AEE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ye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6C9B7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3524B549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3751F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Basal a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508191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Basal area covered with tre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8775C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2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ha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BE7F4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3491B9DA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4B6EBC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lapham’s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variance mean rati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E40B7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Horizontal dispersion, &lt;1: regular, &gt;1: clumping, 1: random; 20 m × 20 m raster cel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99E1E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7B26F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15B8E2FE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93B2E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rown projection a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43A93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umulative crown projection area of tre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BFF75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2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ha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80228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41D475B0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E8F73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oniferous basal a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61347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Percentage of conifers based on basal a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260B9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2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ha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97D50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60C786E9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B3BC5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oniferous crown proje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4D934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hare of conifers based on crown proje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16CDD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2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ha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E2EDB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6E9B75D3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8F804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Diameter at breast height (</w:t>
            </w: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dbh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38B8EC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ean diameter at breast heig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1B181D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78FD5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2E0A7E9B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041896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Standard deviation of </w:t>
            </w: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db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3012EE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tandard deviation of diameter at breast height of tre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52DF2C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4862F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411EBD6C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A7D7B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ain tree 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0B60A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ain tree 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88E99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deciduous vs. conifero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766C2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4C1090" w14:paraId="42445E53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55C21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orisita's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index of dispers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0478E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Horizontal dispersion, &lt;1: regular, &gt;1: clumping, 1: random; 20 m × 20 m raster cel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9EE96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6C995D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4C1090" w14:paraId="3B4C0394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E3725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ilvicultural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management inten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A550E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Estimated quantitative measure of forest management intensity by  </w:t>
            </w: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chall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and </w:t>
            </w: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mmer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(20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1ED3E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B491D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4C1090" w14:paraId="195F433D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32251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Species diversity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C706B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pecies diversity based on abundance = inverse Simpson’s ind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5A002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C40E2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6FB7C267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A32B9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tand dens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CB1A3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Number of tre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B88C6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trees ha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  <w:lang w:val="en-US" w:eastAsia="en-US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EF846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3F4149F2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A9D8D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Zenner’s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Structural Complexity Ind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F0677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Based on tree height, a proxy for vertical structural complexity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BE962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93200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309B4EE9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6BE9DCF" w14:textId="77777777" w:rsidR="004C1090" w:rsidRPr="00BE770D" w:rsidRDefault="004C1090" w:rsidP="00E2384F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Geographical variab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B8E05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8286A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E7383FC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</w:tr>
      <w:tr w:rsidR="004C1090" w:rsidRPr="00BE770D" w14:paraId="39D784E8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2F1DEE" w14:textId="77777777" w:rsidR="004C1090" w:rsidRPr="00BE770D" w:rsidRDefault="004C1090" w:rsidP="00E2384F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spect×Slope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9C12C6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Inclination multiplied by 1 for south-, -1 for north-, and 0.5 for east- and west-facing slop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88EB3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B4095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5E4B7876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128F9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Exploratory si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1AC55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>Schwäbische Alb: Southwest of Germany, or Hainich-</w:t>
            </w:r>
            <w:proofErr w:type="spellStart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>Dün</w:t>
            </w:r>
            <w:proofErr w:type="spellEnd"/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>: centre of German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1119E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lb and Haini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1CA74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6C55EDB9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0591CE3" w14:textId="77777777" w:rsidR="004C1090" w:rsidRPr="00BE770D" w:rsidRDefault="004C1090" w:rsidP="00E2384F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Microclimatic variab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5B5F80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0F8C39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734CCC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</w:tr>
      <w:tr w:rsidR="004C1090" w:rsidRPr="00BE770D" w14:paraId="75324BB6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78DB437" w14:textId="77777777" w:rsidR="004C1090" w:rsidRPr="00BE770D" w:rsidRDefault="004C1090" w:rsidP="00E2384F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Spring (February - Ma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476BE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049461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BD1DE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4DD8D68F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8F88EB" w14:textId="77777777" w:rsidR="004C1090" w:rsidRPr="00BE770D" w:rsidRDefault="004C1090" w:rsidP="00E2384F">
            <w:pPr>
              <w:spacing w:before="12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ir 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84665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ir temperature measured  2 m above grou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567EE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°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4E59D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07F73A35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ABFCCD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ir temperature (low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0DF79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ir temperature measured 10 cm above grou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DF979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°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C7904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2CC7FF6A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80B62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>Growing da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D7F6A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Days with</w:t>
            </w: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 temperature in the range of 10°C to 30°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1DC59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Number of da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3163A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4C1090" w14:paraId="2DE1322F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9E5CE1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Growth s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5DCF4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>Sum of mean day temperature &gt; 5°C (minus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E5785D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4749A6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4C1090" w14:paraId="24503F51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4EF67D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Warm s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52E2D6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>Sum of mean day temperature with &gt; 10 °C (minus 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D52C3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0F342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6B4FEA1A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99D208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oil 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1B3AF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oil temperature at 10 centimeters below surface during win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B13F0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°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CC366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0279DD72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D4DBB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Relative air 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FE918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ean relative air humidity measured 2 m above ground during sp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2237AC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BE817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x</w:t>
            </w:r>
          </w:p>
        </w:tc>
      </w:tr>
      <w:tr w:rsidR="004C1090" w:rsidRPr="00BE770D" w14:paraId="113CAA80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3113C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Soil moistur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D00645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oil moisture at 10 centimeters below surface during spr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8D5B29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EF026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18C2C849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F65ABFE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  <w:t>Winter (October - Januar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8411A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A6207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38452D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4A3B2C8F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8A5271" w14:textId="77777777" w:rsidR="004C1090" w:rsidRPr="00BE770D" w:rsidRDefault="004C1090" w:rsidP="00E2384F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ir 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897C2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ir temperature measured 2 m above grou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6E0DA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°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0FE118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5F4B8C22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2957C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ir temperature (low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19EB86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Air temperature measured 10 cm above grou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6D5948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°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0704B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52F0A13E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4BD708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Ice da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85303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>Days with a temperature maximum &lt; 0°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976D7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Number of da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4E827D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6500C4BD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66AB5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old da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C78D4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 xml:space="preserve">Days with a temperature minimum &lt; 0°C during winter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82EB6C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Number of da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8E9541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4C1090" w14:paraId="1AD6C521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88769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old s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3ADA06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>The sum of days with a mean day temperature &lt; 0 °C during win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CAD71E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AB89EB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4F305654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5544C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Cool da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3C4C34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GB" w:eastAsia="en-US"/>
              </w:rPr>
              <w:t xml:space="preserve">Days with a temperature maximum &lt; 10°C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442C6C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Number of da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691AA8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2C6B2396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6CB04E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oil 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B4675E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oil temperature at 10 centimeters below surface during win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EE627A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°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44E0A6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70314378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40FED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Soil moistur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7C8326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Soil moisture at 10 centimeters below surface during win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C01FDF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938A6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</w:p>
        </w:tc>
      </w:tr>
      <w:tr w:rsidR="004C1090" w:rsidRPr="00BE770D" w14:paraId="05F201BC" w14:textId="77777777" w:rsidTr="00E2384F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CF63952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 xml:space="preserve">Relative air humidity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D01D9D3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Mean relative air humidity measured 2 m above gro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0E6817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2BC1EB0" w14:textId="77777777" w:rsidR="004C1090" w:rsidRPr="00BE770D" w:rsidRDefault="004C1090" w:rsidP="00E2384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</w:pPr>
            <w:r w:rsidRPr="00BE770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US" w:eastAsia="en-US"/>
              </w:rPr>
              <w:t> </w:t>
            </w:r>
          </w:p>
        </w:tc>
      </w:tr>
    </w:tbl>
    <w:p w14:paraId="2083BB9F" w14:textId="3EA44660" w:rsidR="00166A02" w:rsidRPr="004C1090" w:rsidRDefault="00166A02" w:rsidP="004C1090">
      <w:bookmarkStart w:id="0" w:name="_GoBack"/>
      <w:bookmarkEnd w:id="0"/>
    </w:p>
    <w:sectPr w:rsidR="00166A02" w:rsidRPr="004C1090" w:rsidSect="00A3063A">
      <w:footerReference w:type="default" r:id="rId8"/>
      <w:pgSz w:w="16838" w:h="11906" w:orient="landscape" w:code="9"/>
      <w:pgMar w:top="1418" w:right="1418" w:bottom="1418" w:left="1418" w:header="709" w:footer="709" w:gutter="0"/>
      <w:lnNumType w:countBy="1" w:restart="continuous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8F59D" w14:textId="77777777" w:rsidR="00627533" w:rsidRDefault="00627533" w:rsidP="00472F13">
      <w:r>
        <w:separator/>
      </w:r>
    </w:p>
  </w:endnote>
  <w:endnote w:type="continuationSeparator" w:id="0">
    <w:p w14:paraId="71B0364A" w14:textId="77777777" w:rsidR="00627533" w:rsidRDefault="00627533" w:rsidP="00472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789768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69934E1" w14:textId="27A4FA11" w:rsidR="00627533" w:rsidRDefault="00627533" w:rsidP="00B72EAE">
        <w:pPr>
          <w:pStyle w:val="Fuzeil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10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378F09" w14:textId="77777777" w:rsidR="00627533" w:rsidRDefault="00627533" w:rsidP="00472F13">
      <w:r>
        <w:separator/>
      </w:r>
    </w:p>
  </w:footnote>
  <w:footnote w:type="continuationSeparator" w:id="0">
    <w:p w14:paraId="0C323D8F" w14:textId="77777777" w:rsidR="00627533" w:rsidRDefault="00627533" w:rsidP="00472F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756EA"/>
    <w:multiLevelType w:val="hybridMultilevel"/>
    <w:tmpl w:val="BEEA9E0E"/>
    <w:lvl w:ilvl="0" w:tplc="6622A5E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C3930"/>
    <w:multiLevelType w:val="hybridMultilevel"/>
    <w:tmpl w:val="7A28E782"/>
    <w:lvl w:ilvl="0" w:tplc="C812EE3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936FD"/>
    <w:multiLevelType w:val="hybridMultilevel"/>
    <w:tmpl w:val="7812A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5451F"/>
    <w:multiLevelType w:val="hybridMultilevel"/>
    <w:tmpl w:val="DD325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Y1NzcyMDQ0tzBR0lEKTi0uzszPAykwrwUA+mERNCwAAAA="/>
  </w:docVars>
  <w:rsids>
    <w:rsidRoot w:val="00CD7DDB"/>
    <w:rsid w:val="00004E6E"/>
    <w:rsid w:val="00006BDE"/>
    <w:rsid w:val="000110EB"/>
    <w:rsid w:val="000111F5"/>
    <w:rsid w:val="00015579"/>
    <w:rsid w:val="000203D5"/>
    <w:rsid w:val="00022D65"/>
    <w:rsid w:val="00026FFB"/>
    <w:rsid w:val="000303B8"/>
    <w:rsid w:val="00031812"/>
    <w:rsid w:val="000326F6"/>
    <w:rsid w:val="00035AF4"/>
    <w:rsid w:val="00037296"/>
    <w:rsid w:val="000504D2"/>
    <w:rsid w:val="00053ADB"/>
    <w:rsid w:val="000606A9"/>
    <w:rsid w:val="00060BFA"/>
    <w:rsid w:val="0006110C"/>
    <w:rsid w:val="00061DA6"/>
    <w:rsid w:val="00063DC8"/>
    <w:rsid w:val="0006406D"/>
    <w:rsid w:val="0007155A"/>
    <w:rsid w:val="000732C7"/>
    <w:rsid w:val="00082379"/>
    <w:rsid w:val="000828A3"/>
    <w:rsid w:val="00086099"/>
    <w:rsid w:val="0009098B"/>
    <w:rsid w:val="0009137B"/>
    <w:rsid w:val="00091389"/>
    <w:rsid w:val="00093650"/>
    <w:rsid w:val="00095AD1"/>
    <w:rsid w:val="00097203"/>
    <w:rsid w:val="00097B38"/>
    <w:rsid w:val="000A1AE8"/>
    <w:rsid w:val="000A1D64"/>
    <w:rsid w:val="000A376A"/>
    <w:rsid w:val="000A48A6"/>
    <w:rsid w:val="000A5424"/>
    <w:rsid w:val="000B01EB"/>
    <w:rsid w:val="000B3008"/>
    <w:rsid w:val="000B3423"/>
    <w:rsid w:val="000B42AA"/>
    <w:rsid w:val="000C06F3"/>
    <w:rsid w:val="000C2AB7"/>
    <w:rsid w:val="000C4728"/>
    <w:rsid w:val="000C65D7"/>
    <w:rsid w:val="000C672C"/>
    <w:rsid w:val="000C7AAD"/>
    <w:rsid w:val="000D2519"/>
    <w:rsid w:val="000D3C05"/>
    <w:rsid w:val="000E018C"/>
    <w:rsid w:val="000E4AD3"/>
    <w:rsid w:val="000E7D99"/>
    <w:rsid w:val="000F6767"/>
    <w:rsid w:val="00101F82"/>
    <w:rsid w:val="00106511"/>
    <w:rsid w:val="00111CA8"/>
    <w:rsid w:val="00112680"/>
    <w:rsid w:val="001206E8"/>
    <w:rsid w:val="0012122A"/>
    <w:rsid w:val="001264C4"/>
    <w:rsid w:val="001325CE"/>
    <w:rsid w:val="001334E6"/>
    <w:rsid w:val="00134041"/>
    <w:rsid w:val="00135D1C"/>
    <w:rsid w:val="00142023"/>
    <w:rsid w:val="00147694"/>
    <w:rsid w:val="0015227C"/>
    <w:rsid w:val="00155694"/>
    <w:rsid w:val="001577DB"/>
    <w:rsid w:val="00160B85"/>
    <w:rsid w:val="00164956"/>
    <w:rsid w:val="00166A02"/>
    <w:rsid w:val="00174550"/>
    <w:rsid w:val="00175FE1"/>
    <w:rsid w:val="00176808"/>
    <w:rsid w:val="00177964"/>
    <w:rsid w:val="00183EE5"/>
    <w:rsid w:val="0019226C"/>
    <w:rsid w:val="001927FF"/>
    <w:rsid w:val="0019308A"/>
    <w:rsid w:val="001A0A24"/>
    <w:rsid w:val="001A1CF3"/>
    <w:rsid w:val="001A40BD"/>
    <w:rsid w:val="001A59A9"/>
    <w:rsid w:val="001B757E"/>
    <w:rsid w:val="001C184B"/>
    <w:rsid w:val="001C2AD8"/>
    <w:rsid w:val="001D787C"/>
    <w:rsid w:val="001E3B79"/>
    <w:rsid w:val="001E6A23"/>
    <w:rsid w:val="001F2A7F"/>
    <w:rsid w:val="001F32F1"/>
    <w:rsid w:val="002035C4"/>
    <w:rsid w:val="002042DA"/>
    <w:rsid w:val="00206ECC"/>
    <w:rsid w:val="00207B5D"/>
    <w:rsid w:val="00214161"/>
    <w:rsid w:val="00214817"/>
    <w:rsid w:val="00221760"/>
    <w:rsid w:val="00221823"/>
    <w:rsid w:val="00221C32"/>
    <w:rsid w:val="002273CD"/>
    <w:rsid w:val="002339B8"/>
    <w:rsid w:val="00237AA1"/>
    <w:rsid w:val="00241E38"/>
    <w:rsid w:val="002455B6"/>
    <w:rsid w:val="00246437"/>
    <w:rsid w:val="00251AE2"/>
    <w:rsid w:val="00252257"/>
    <w:rsid w:val="002528AC"/>
    <w:rsid w:val="002558AE"/>
    <w:rsid w:val="0025708A"/>
    <w:rsid w:val="00261B16"/>
    <w:rsid w:val="00262FAD"/>
    <w:rsid w:val="00265BF3"/>
    <w:rsid w:val="00265FBC"/>
    <w:rsid w:val="00266D71"/>
    <w:rsid w:val="00270952"/>
    <w:rsid w:val="00277471"/>
    <w:rsid w:val="002820AB"/>
    <w:rsid w:val="00282208"/>
    <w:rsid w:val="00285020"/>
    <w:rsid w:val="00286385"/>
    <w:rsid w:val="00291CC5"/>
    <w:rsid w:val="00294605"/>
    <w:rsid w:val="0029586C"/>
    <w:rsid w:val="0029726D"/>
    <w:rsid w:val="002A3022"/>
    <w:rsid w:val="002A4362"/>
    <w:rsid w:val="002A45DA"/>
    <w:rsid w:val="002B7F93"/>
    <w:rsid w:val="002C07BD"/>
    <w:rsid w:val="002C208C"/>
    <w:rsid w:val="002C2450"/>
    <w:rsid w:val="002C491B"/>
    <w:rsid w:val="002E32BA"/>
    <w:rsid w:val="002E4BEC"/>
    <w:rsid w:val="002E7018"/>
    <w:rsid w:val="002F072F"/>
    <w:rsid w:val="002F1248"/>
    <w:rsid w:val="002F133D"/>
    <w:rsid w:val="002F536D"/>
    <w:rsid w:val="002F66DB"/>
    <w:rsid w:val="00305792"/>
    <w:rsid w:val="00305D95"/>
    <w:rsid w:val="003106BE"/>
    <w:rsid w:val="003137B6"/>
    <w:rsid w:val="003169D6"/>
    <w:rsid w:val="0031775F"/>
    <w:rsid w:val="003217D6"/>
    <w:rsid w:val="003257CC"/>
    <w:rsid w:val="00326311"/>
    <w:rsid w:val="00330A53"/>
    <w:rsid w:val="003333BB"/>
    <w:rsid w:val="00335237"/>
    <w:rsid w:val="003379AC"/>
    <w:rsid w:val="0034099B"/>
    <w:rsid w:val="003437A2"/>
    <w:rsid w:val="00345C2D"/>
    <w:rsid w:val="003462B4"/>
    <w:rsid w:val="00356BD3"/>
    <w:rsid w:val="00364671"/>
    <w:rsid w:val="00364DF8"/>
    <w:rsid w:val="00365159"/>
    <w:rsid w:val="003702EF"/>
    <w:rsid w:val="00370DE0"/>
    <w:rsid w:val="00372360"/>
    <w:rsid w:val="0037243A"/>
    <w:rsid w:val="00381091"/>
    <w:rsid w:val="00383131"/>
    <w:rsid w:val="00387669"/>
    <w:rsid w:val="00387DA5"/>
    <w:rsid w:val="00387E91"/>
    <w:rsid w:val="00387F79"/>
    <w:rsid w:val="00392F8D"/>
    <w:rsid w:val="003A677C"/>
    <w:rsid w:val="003B2792"/>
    <w:rsid w:val="003B4162"/>
    <w:rsid w:val="003B4586"/>
    <w:rsid w:val="003B5FC6"/>
    <w:rsid w:val="003C3102"/>
    <w:rsid w:val="003C50A0"/>
    <w:rsid w:val="003D4118"/>
    <w:rsid w:val="003E0528"/>
    <w:rsid w:val="003E1141"/>
    <w:rsid w:val="003E30EF"/>
    <w:rsid w:val="003E47CF"/>
    <w:rsid w:val="003E6C0B"/>
    <w:rsid w:val="003F000A"/>
    <w:rsid w:val="003F0859"/>
    <w:rsid w:val="003F339F"/>
    <w:rsid w:val="003F4FD2"/>
    <w:rsid w:val="003F6DBA"/>
    <w:rsid w:val="003F7638"/>
    <w:rsid w:val="00400E85"/>
    <w:rsid w:val="00401129"/>
    <w:rsid w:val="00404D05"/>
    <w:rsid w:val="00414AA4"/>
    <w:rsid w:val="0042013A"/>
    <w:rsid w:val="00422043"/>
    <w:rsid w:val="00423B03"/>
    <w:rsid w:val="00427077"/>
    <w:rsid w:val="00432D6B"/>
    <w:rsid w:val="004339C3"/>
    <w:rsid w:val="0043687D"/>
    <w:rsid w:val="004371DE"/>
    <w:rsid w:val="0044041A"/>
    <w:rsid w:val="00443EF0"/>
    <w:rsid w:val="0044731C"/>
    <w:rsid w:val="00451560"/>
    <w:rsid w:val="00454B12"/>
    <w:rsid w:val="00454F8A"/>
    <w:rsid w:val="00455B7B"/>
    <w:rsid w:val="00460C10"/>
    <w:rsid w:val="004630E7"/>
    <w:rsid w:val="00465EDC"/>
    <w:rsid w:val="0047044D"/>
    <w:rsid w:val="00472F13"/>
    <w:rsid w:val="00473185"/>
    <w:rsid w:val="00473B14"/>
    <w:rsid w:val="00487CEE"/>
    <w:rsid w:val="004909F0"/>
    <w:rsid w:val="00491195"/>
    <w:rsid w:val="00493A99"/>
    <w:rsid w:val="00493DB9"/>
    <w:rsid w:val="00495083"/>
    <w:rsid w:val="00496FDA"/>
    <w:rsid w:val="004A07CC"/>
    <w:rsid w:val="004A7C6D"/>
    <w:rsid w:val="004B2B19"/>
    <w:rsid w:val="004B41B9"/>
    <w:rsid w:val="004B59A8"/>
    <w:rsid w:val="004C1090"/>
    <w:rsid w:val="004C15E1"/>
    <w:rsid w:val="004C5E42"/>
    <w:rsid w:val="004D0C80"/>
    <w:rsid w:val="004D39E1"/>
    <w:rsid w:val="004D4D36"/>
    <w:rsid w:val="004D544C"/>
    <w:rsid w:val="004F09FF"/>
    <w:rsid w:val="004F39A2"/>
    <w:rsid w:val="004F5051"/>
    <w:rsid w:val="005015E5"/>
    <w:rsid w:val="005021AF"/>
    <w:rsid w:val="00505E66"/>
    <w:rsid w:val="00506D52"/>
    <w:rsid w:val="0050746C"/>
    <w:rsid w:val="0050778A"/>
    <w:rsid w:val="00507D52"/>
    <w:rsid w:val="005146E5"/>
    <w:rsid w:val="0051664E"/>
    <w:rsid w:val="0051777F"/>
    <w:rsid w:val="00517B3E"/>
    <w:rsid w:val="005212AF"/>
    <w:rsid w:val="005214BA"/>
    <w:rsid w:val="00521C6B"/>
    <w:rsid w:val="00527E59"/>
    <w:rsid w:val="0053250E"/>
    <w:rsid w:val="00535D7F"/>
    <w:rsid w:val="005377B0"/>
    <w:rsid w:val="005400E4"/>
    <w:rsid w:val="00542491"/>
    <w:rsid w:val="00543F24"/>
    <w:rsid w:val="005468BF"/>
    <w:rsid w:val="005479F4"/>
    <w:rsid w:val="00551A8A"/>
    <w:rsid w:val="005522D4"/>
    <w:rsid w:val="00553C5F"/>
    <w:rsid w:val="00554120"/>
    <w:rsid w:val="005608CF"/>
    <w:rsid w:val="005637BF"/>
    <w:rsid w:val="00566443"/>
    <w:rsid w:val="00570335"/>
    <w:rsid w:val="00575F05"/>
    <w:rsid w:val="00577E64"/>
    <w:rsid w:val="0058428B"/>
    <w:rsid w:val="0058438F"/>
    <w:rsid w:val="005863C2"/>
    <w:rsid w:val="00590388"/>
    <w:rsid w:val="0059054D"/>
    <w:rsid w:val="005908DD"/>
    <w:rsid w:val="00596E49"/>
    <w:rsid w:val="005A1DD4"/>
    <w:rsid w:val="005B07D9"/>
    <w:rsid w:val="005B38B8"/>
    <w:rsid w:val="005B4840"/>
    <w:rsid w:val="005C2BB3"/>
    <w:rsid w:val="005C6E6A"/>
    <w:rsid w:val="005D1509"/>
    <w:rsid w:val="005D2A31"/>
    <w:rsid w:val="005D45A4"/>
    <w:rsid w:val="005D5292"/>
    <w:rsid w:val="005E27C7"/>
    <w:rsid w:val="005F5D12"/>
    <w:rsid w:val="005F6759"/>
    <w:rsid w:val="006029D2"/>
    <w:rsid w:val="00604723"/>
    <w:rsid w:val="0060699F"/>
    <w:rsid w:val="00607B1C"/>
    <w:rsid w:val="00610348"/>
    <w:rsid w:val="006234AB"/>
    <w:rsid w:val="00627533"/>
    <w:rsid w:val="006358D4"/>
    <w:rsid w:val="00635C40"/>
    <w:rsid w:val="00637121"/>
    <w:rsid w:val="0063790A"/>
    <w:rsid w:val="00641CB9"/>
    <w:rsid w:val="006429A9"/>
    <w:rsid w:val="0065230B"/>
    <w:rsid w:val="006549CC"/>
    <w:rsid w:val="006575F8"/>
    <w:rsid w:val="00663172"/>
    <w:rsid w:val="00666E34"/>
    <w:rsid w:val="006730C0"/>
    <w:rsid w:val="00673FCC"/>
    <w:rsid w:val="00675BF2"/>
    <w:rsid w:val="00676171"/>
    <w:rsid w:val="00680905"/>
    <w:rsid w:val="00681880"/>
    <w:rsid w:val="00684BCD"/>
    <w:rsid w:val="00685F83"/>
    <w:rsid w:val="00687855"/>
    <w:rsid w:val="00687B60"/>
    <w:rsid w:val="00687CB0"/>
    <w:rsid w:val="00694EC1"/>
    <w:rsid w:val="006A263E"/>
    <w:rsid w:val="006A563C"/>
    <w:rsid w:val="006B21BD"/>
    <w:rsid w:val="006B550F"/>
    <w:rsid w:val="006B5B22"/>
    <w:rsid w:val="006C20FF"/>
    <w:rsid w:val="006C4150"/>
    <w:rsid w:val="006C52C0"/>
    <w:rsid w:val="006D1037"/>
    <w:rsid w:val="006D2921"/>
    <w:rsid w:val="006D5ECC"/>
    <w:rsid w:val="006E08AB"/>
    <w:rsid w:val="006E1AC2"/>
    <w:rsid w:val="006E1B40"/>
    <w:rsid w:val="006E41FE"/>
    <w:rsid w:val="006E72CD"/>
    <w:rsid w:val="006F0E83"/>
    <w:rsid w:val="006F3D3E"/>
    <w:rsid w:val="006F68FE"/>
    <w:rsid w:val="006F7ACC"/>
    <w:rsid w:val="007008C2"/>
    <w:rsid w:val="0070155A"/>
    <w:rsid w:val="00704EF2"/>
    <w:rsid w:val="007125F8"/>
    <w:rsid w:val="00712AED"/>
    <w:rsid w:val="007152D7"/>
    <w:rsid w:val="00721286"/>
    <w:rsid w:val="00721FC2"/>
    <w:rsid w:val="00722D1A"/>
    <w:rsid w:val="00724055"/>
    <w:rsid w:val="007261A0"/>
    <w:rsid w:val="0073320D"/>
    <w:rsid w:val="007400D5"/>
    <w:rsid w:val="007401B0"/>
    <w:rsid w:val="007501ED"/>
    <w:rsid w:val="00751D5D"/>
    <w:rsid w:val="00752F56"/>
    <w:rsid w:val="007534A9"/>
    <w:rsid w:val="00753AFF"/>
    <w:rsid w:val="0075579D"/>
    <w:rsid w:val="00756356"/>
    <w:rsid w:val="0077139E"/>
    <w:rsid w:val="007714AD"/>
    <w:rsid w:val="00771F43"/>
    <w:rsid w:val="00780CDF"/>
    <w:rsid w:val="00781ED9"/>
    <w:rsid w:val="007826A1"/>
    <w:rsid w:val="007853BD"/>
    <w:rsid w:val="00786E9F"/>
    <w:rsid w:val="0079001F"/>
    <w:rsid w:val="00791075"/>
    <w:rsid w:val="00795D3D"/>
    <w:rsid w:val="007A0536"/>
    <w:rsid w:val="007A4835"/>
    <w:rsid w:val="007B261C"/>
    <w:rsid w:val="007B30DD"/>
    <w:rsid w:val="007C5293"/>
    <w:rsid w:val="007C5B63"/>
    <w:rsid w:val="007D00BC"/>
    <w:rsid w:val="007D1128"/>
    <w:rsid w:val="007D1565"/>
    <w:rsid w:val="007D7251"/>
    <w:rsid w:val="007D7477"/>
    <w:rsid w:val="007E1AB4"/>
    <w:rsid w:val="007E7F5B"/>
    <w:rsid w:val="007F3F21"/>
    <w:rsid w:val="007F48FC"/>
    <w:rsid w:val="007F7E3B"/>
    <w:rsid w:val="00804EA3"/>
    <w:rsid w:val="00806587"/>
    <w:rsid w:val="008076D1"/>
    <w:rsid w:val="00807FAF"/>
    <w:rsid w:val="00816166"/>
    <w:rsid w:val="008166EA"/>
    <w:rsid w:val="00820475"/>
    <w:rsid w:val="00827D89"/>
    <w:rsid w:val="00831775"/>
    <w:rsid w:val="00831F6E"/>
    <w:rsid w:val="00834040"/>
    <w:rsid w:val="008351BD"/>
    <w:rsid w:val="0083523B"/>
    <w:rsid w:val="008368D2"/>
    <w:rsid w:val="00837005"/>
    <w:rsid w:val="008374A3"/>
    <w:rsid w:val="0084430D"/>
    <w:rsid w:val="0084639D"/>
    <w:rsid w:val="008504EA"/>
    <w:rsid w:val="008619E9"/>
    <w:rsid w:val="0086536D"/>
    <w:rsid w:val="00875709"/>
    <w:rsid w:val="00882EC6"/>
    <w:rsid w:val="00884441"/>
    <w:rsid w:val="00887074"/>
    <w:rsid w:val="00887EC0"/>
    <w:rsid w:val="008916C2"/>
    <w:rsid w:val="008924F0"/>
    <w:rsid w:val="008939CC"/>
    <w:rsid w:val="0089626E"/>
    <w:rsid w:val="00897000"/>
    <w:rsid w:val="008976BD"/>
    <w:rsid w:val="00897B4E"/>
    <w:rsid w:val="008A05D8"/>
    <w:rsid w:val="008B0988"/>
    <w:rsid w:val="008B1435"/>
    <w:rsid w:val="008B2321"/>
    <w:rsid w:val="008B3138"/>
    <w:rsid w:val="008B31E2"/>
    <w:rsid w:val="008B3E38"/>
    <w:rsid w:val="008C3FA9"/>
    <w:rsid w:val="008D26AE"/>
    <w:rsid w:val="008E0D10"/>
    <w:rsid w:val="008E5BB0"/>
    <w:rsid w:val="009008EF"/>
    <w:rsid w:val="00901682"/>
    <w:rsid w:val="00906791"/>
    <w:rsid w:val="00907F67"/>
    <w:rsid w:val="0091157E"/>
    <w:rsid w:val="009146A2"/>
    <w:rsid w:val="00921DB6"/>
    <w:rsid w:val="00922B81"/>
    <w:rsid w:val="00924556"/>
    <w:rsid w:val="00925BF6"/>
    <w:rsid w:val="009337B0"/>
    <w:rsid w:val="00933BFC"/>
    <w:rsid w:val="0096502E"/>
    <w:rsid w:val="00971169"/>
    <w:rsid w:val="00971466"/>
    <w:rsid w:val="009720BA"/>
    <w:rsid w:val="00980C92"/>
    <w:rsid w:val="00985570"/>
    <w:rsid w:val="00991C91"/>
    <w:rsid w:val="00992AD4"/>
    <w:rsid w:val="0099515A"/>
    <w:rsid w:val="0099581B"/>
    <w:rsid w:val="00997CC8"/>
    <w:rsid w:val="009A3657"/>
    <w:rsid w:val="009A5273"/>
    <w:rsid w:val="009A6C90"/>
    <w:rsid w:val="009A79A2"/>
    <w:rsid w:val="009B17EA"/>
    <w:rsid w:val="009C2D55"/>
    <w:rsid w:val="009C3DC8"/>
    <w:rsid w:val="009C4391"/>
    <w:rsid w:val="009D2BFE"/>
    <w:rsid w:val="009D30FB"/>
    <w:rsid w:val="009D4D2D"/>
    <w:rsid w:val="009D76F1"/>
    <w:rsid w:val="009E05EB"/>
    <w:rsid w:val="009E06AF"/>
    <w:rsid w:val="009E53DE"/>
    <w:rsid w:val="009E7108"/>
    <w:rsid w:val="009F1AF4"/>
    <w:rsid w:val="009F1E28"/>
    <w:rsid w:val="009F3F52"/>
    <w:rsid w:val="00A018EA"/>
    <w:rsid w:val="00A036F8"/>
    <w:rsid w:val="00A037E1"/>
    <w:rsid w:val="00A03E5F"/>
    <w:rsid w:val="00A04403"/>
    <w:rsid w:val="00A04C02"/>
    <w:rsid w:val="00A0555A"/>
    <w:rsid w:val="00A059AD"/>
    <w:rsid w:val="00A1420B"/>
    <w:rsid w:val="00A3063A"/>
    <w:rsid w:val="00A3219C"/>
    <w:rsid w:val="00A33F7E"/>
    <w:rsid w:val="00A36469"/>
    <w:rsid w:val="00A37403"/>
    <w:rsid w:val="00A4585B"/>
    <w:rsid w:val="00A64810"/>
    <w:rsid w:val="00A66BAC"/>
    <w:rsid w:val="00A802D7"/>
    <w:rsid w:val="00A814DF"/>
    <w:rsid w:val="00A840B9"/>
    <w:rsid w:val="00A8457D"/>
    <w:rsid w:val="00A9205B"/>
    <w:rsid w:val="00A9363D"/>
    <w:rsid w:val="00A94E98"/>
    <w:rsid w:val="00A950B9"/>
    <w:rsid w:val="00A964DC"/>
    <w:rsid w:val="00A97E48"/>
    <w:rsid w:val="00AA12B5"/>
    <w:rsid w:val="00AB051A"/>
    <w:rsid w:val="00AB13C2"/>
    <w:rsid w:val="00AB4B8C"/>
    <w:rsid w:val="00AB5B3A"/>
    <w:rsid w:val="00AB5F27"/>
    <w:rsid w:val="00AC5CA3"/>
    <w:rsid w:val="00AD03AF"/>
    <w:rsid w:val="00AD5A33"/>
    <w:rsid w:val="00AD6737"/>
    <w:rsid w:val="00AE2471"/>
    <w:rsid w:val="00AF213A"/>
    <w:rsid w:val="00AF6C40"/>
    <w:rsid w:val="00B0224B"/>
    <w:rsid w:val="00B06AE9"/>
    <w:rsid w:val="00B10269"/>
    <w:rsid w:val="00B2609B"/>
    <w:rsid w:val="00B31001"/>
    <w:rsid w:val="00B3502C"/>
    <w:rsid w:val="00B36797"/>
    <w:rsid w:val="00B372B1"/>
    <w:rsid w:val="00B42601"/>
    <w:rsid w:val="00B44133"/>
    <w:rsid w:val="00B50888"/>
    <w:rsid w:val="00B50FC0"/>
    <w:rsid w:val="00B51B95"/>
    <w:rsid w:val="00B61A7F"/>
    <w:rsid w:val="00B66182"/>
    <w:rsid w:val="00B72EAE"/>
    <w:rsid w:val="00B754B2"/>
    <w:rsid w:val="00B765DC"/>
    <w:rsid w:val="00B769D2"/>
    <w:rsid w:val="00B80844"/>
    <w:rsid w:val="00B80D05"/>
    <w:rsid w:val="00B91C2E"/>
    <w:rsid w:val="00B92F40"/>
    <w:rsid w:val="00B9404C"/>
    <w:rsid w:val="00B947EC"/>
    <w:rsid w:val="00B94A7A"/>
    <w:rsid w:val="00B95536"/>
    <w:rsid w:val="00BA0828"/>
    <w:rsid w:val="00BA636C"/>
    <w:rsid w:val="00BA7996"/>
    <w:rsid w:val="00BB070D"/>
    <w:rsid w:val="00BB0D2C"/>
    <w:rsid w:val="00BB1593"/>
    <w:rsid w:val="00BB3AF8"/>
    <w:rsid w:val="00BB549E"/>
    <w:rsid w:val="00BB5B60"/>
    <w:rsid w:val="00BC1770"/>
    <w:rsid w:val="00BC1F60"/>
    <w:rsid w:val="00BC2A6E"/>
    <w:rsid w:val="00BC442B"/>
    <w:rsid w:val="00BC4BED"/>
    <w:rsid w:val="00BC789A"/>
    <w:rsid w:val="00BD0ABB"/>
    <w:rsid w:val="00BD3E81"/>
    <w:rsid w:val="00BD5A97"/>
    <w:rsid w:val="00BE275F"/>
    <w:rsid w:val="00BE3830"/>
    <w:rsid w:val="00BE51DE"/>
    <w:rsid w:val="00BE770D"/>
    <w:rsid w:val="00BF134F"/>
    <w:rsid w:val="00BF2A8A"/>
    <w:rsid w:val="00BF630D"/>
    <w:rsid w:val="00BF6FDA"/>
    <w:rsid w:val="00C0101F"/>
    <w:rsid w:val="00C017C5"/>
    <w:rsid w:val="00C0316E"/>
    <w:rsid w:val="00C05C98"/>
    <w:rsid w:val="00C068CF"/>
    <w:rsid w:val="00C16D84"/>
    <w:rsid w:val="00C22665"/>
    <w:rsid w:val="00C22B9B"/>
    <w:rsid w:val="00C260F8"/>
    <w:rsid w:val="00C26E62"/>
    <w:rsid w:val="00C33D3E"/>
    <w:rsid w:val="00C343B2"/>
    <w:rsid w:val="00C348F8"/>
    <w:rsid w:val="00C4271A"/>
    <w:rsid w:val="00C44314"/>
    <w:rsid w:val="00C46ECE"/>
    <w:rsid w:val="00C47B4C"/>
    <w:rsid w:val="00C504D9"/>
    <w:rsid w:val="00C5526B"/>
    <w:rsid w:val="00C57644"/>
    <w:rsid w:val="00C642DF"/>
    <w:rsid w:val="00C65FF7"/>
    <w:rsid w:val="00C70B71"/>
    <w:rsid w:val="00C71A2C"/>
    <w:rsid w:val="00C71B62"/>
    <w:rsid w:val="00C72628"/>
    <w:rsid w:val="00C73965"/>
    <w:rsid w:val="00C74B5D"/>
    <w:rsid w:val="00C75377"/>
    <w:rsid w:val="00C75D99"/>
    <w:rsid w:val="00C77686"/>
    <w:rsid w:val="00C806B8"/>
    <w:rsid w:val="00C82C6D"/>
    <w:rsid w:val="00C87EC9"/>
    <w:rsid w:val="00C906C8"/>
    <w:rsid w:val="00C91886"/>
    <w:rsid w:val="00C943D8"/>
    <w:rsid w:val="00C948B7"/>
    <w:rsid w:val="00C95BB4"/>
    <w:rsid w:val="00CA0CFD"/>
    <w:rsid w:val="00CA3AF9"/>
    <w:rsid w:val="00CB0C3A"/>
    <w:rsid w:val="00CB13C7"/>
    <w:rsid w:val="00CB2961"/>
    <w:rsid w:val="00CB2F29"/>
    <w:rsid w:val="00CB391C"/>
    <w:rsid w:val="00CB3DF5"/>
    <w:rsid w:val="00CB63E6"/>
    <w:rsid w:val="00CC138E"/>
    <w:rsid w:val="00CC26FB"/>
    <w:rsid w:val="00CC55F9"/>
    <w:rsid w:val="00CD61EC"/>
    <w:rsid w:val="00CD7DDB"/>
    <w:rsid w:val="00CE4FDD"/>
    <w:rsid w:val="00CE5B8D"/>
    <w:rsid w:val="00CE64EA"/>
    <w:rsid w:val="00CE68B8"/>
    <w:rsid w:val="00CF1946"/>
    <w:rsid w:val="00CF1A4C"/>
    <w:rsid w:val="00CF3FEE"/>
    <w:rsid w:val="00CF762B"/>
    <w:rsid w:val="00D00110"/>
    <w:rsid w:val="00D00214"/>
    <w:rsid w:val="00D02F61"/>
    <w:rsid w:val="00D041AF"/>
    <w:rsid w:val="00D1181C"/>
    <w:rsid w:val="00D151E4"/>
    <w:rsid w:val="00D20BAB"/>
    <w:rsid w:val="00D23B59"/>
    <w:rsid w:val="00D260A6"/>
    <w:rsid w:val="00D30ADC"/>
    <w:rsid w:val="00D35010"/>
    <w:rsid w:val="00D4169E"/>
    <w:rsid w:val="00D43E8C"/>
    <w:rsid w:val="00D440E4"/>
    <w:rsid w:val="00D53657"/>
    <w:rsid w:val="00D541F7"/>
    <w:rsid w:val="00D5604F"/>
    <w:rsid w:val="00D56DE3"/>
    <w:rsid w:val="00D63B1B"/>
    <w:rsid w:val="00D6613B"/>
    <w:rsid w:val="00D664A5"/>
    <w:rsid w:val="00D7692F"/>
    <w:rsid w:val="00D77BE1"/>
    <w:rsid w:val="00D804EF"/>
    <w:rsid w:val="00D829AD"/>
    <w:rsid w:val="00D82C81"/>
    <w:rsid w:val="00D8588A"/>
    <w:rsid w:val="00D85FDC"/>
    <w:rsid w:val="00D86364"/>
    <w:rsid w:val="00D86B7A"/>
    <w:rsid w:val="00DA02A7"/>
    <w:rsid w:val="00DA1A71"/>
    <w:rsid w:val="00DA5EB7"/>
    <w:rsid w:val="00DA67A5"/>
    <w:rsid w:val="00DB18DB"/>
    <w:rsid w:val="00DB46F5"/>
    <w:rsid w:val="00DB7667"/>
    <w:rsid w:val="00DB79AA"/>
    <w:rsid w:val="00DC1601"/>
    <w:rsid w:val="00DC4C33"/>
    <w:rsid w:val="00DC5199"/>
    <w:rsid w:val="00DD1DA4"/>
    <w:rsid w:val="00DD2209"/>
    <w:rsid w:val="00DD2A1B"/>
    <w:rsid w:val="00DD3437"/>
    <w:rsid w:val="00DD6ACA"/>
    <w:rsid w:val="00DD738F"/>
    <w:rsid w:val="00DF4395"/>
    <w:rsid w:val="00DF47AE"/>
    <w:rsid w:val="00DF6787"/>
    <w:rsid w:val="00E02A60"/>
    <w:rsid w:val="00E02AC9"/>
    <w:rsid w:val="00E02FF3"/>
    <w:rsid w:val="00E04984"/>
    <w:rsid w:val="00E06CCC"/>
    <w:rsid w:val="00E10807"/>
    <w:rsid w:val="00E10FCB"/>
    <w:rsid w:val="00E232CA"/>
    <w:rsid w:val="00E34A38"/>
    <w:rsid w:val="00E37C06"/>
    <w:rsid w:val="00E4085A"/>
    <w:rsid w:val="00E41A16"/>
    <w:rsid w:val="00E45597"/>
    <w:rsid w:val="00E5196F"/>
    <w:rsid w:val="00E524FF"/>
    <w:rsid w:val="00E52BDC"/>
    <w:rsid w:val="00E547F7"/>
    <w:rsid w:val="00E56EDF"/>
    <w:rsid w:val="00E5798E"/>
    <w:rsid w:val="00E7071A"/>
    <w:rsid w:val="00E82D35"/>
    <w:rsid w:val="00E83907"/>
    <w:rsid w:val="00E8473C"/>
    <w:rsid w:val="00E864E7"/>
    <w:rsid w:val="00E91103"/>
    <w:rsid w:val="00E92840"/>
    <w:rsid w:val="00E95D29"/>
    <w:rsid w:val="00E95DC0"/>
    <w:rsid w:val="00E9652D"/>
    <w:rsid w:val="00EA397D"/>
    <w:rsid w:val="00EA5FE2"/>
    <w:rsid w:val="00EA7788"/>
    <w:rsid w:val="00EB0E84"/>
    <w:rsid w:val="00EB2B73"/>
    <w:rsid w:val="00EC1B53"/>
    <w:rsid w:val="00EC3240"/>
    <w:rsid w:val="00EC39EB"/>
    <w:rsid w:val="00ED53E4"/>
    <w:rsid w:val="00EE216F"/>
    <w:rsid w:val="00EE311B"/>
    <w:rsid w:val="00EE64D9"/>
    <w:rsid w:val="00EE67DC"/>
    <w:rsid w:val="00EE7DF8"/>
    <w:rsid w:val="00EF13B3"/>
    <w:rsid w:val="00EF5EC7"/>
    <w:rsid w:val="00F03AB0"/>
    <w:rsid w:val="00F0429B"/>
    <w:rsid w:val="00F1123D"/>
    <w:rsid w:val="00F136AA"/>
    <w:rsid w:val="00F150A4"/>
    <w:rsid w:val="00F1609B"/>
    <w:rsid w:val="00F16C59"/>
    <w:rsid w:val="00F21C39"/>
    <w:rsid w:val="00F2201E"/>
    <w:rsid w:val="00F25704"/>
    <w:rsid w:val="00F301AC"/>
    <w:rsid w:val="00F30468"/>
    <w:rsid w:val="00F32474"/>
    <w:rsid w:val="00F3605B"/>
    <w:rsid w:val="00F40A4C"/>
    <w:rsid w:val="00F44CB4"/>
    <w:rsid w:val="00F45839"/>
    <w:rsid w:val="00F478EA"/>
    <w:rsid w:val="00F527C9"/>
    <w:rsid w:val="00F578E1"/>
    <w:rsid w:val="00F6134F"/>
    <w:rsid w:val="00F63629"/>
    <w:rsid w:val="00F64E66"/>
    <w:rsid w:val="00F66CAB"/>
    <w:rsid w:val="00F66D83"/>
    <w:rsid w:val="00F737E5"/>
    <w:rsid w:val="00F778FD"/>
    <w:rsid w:val="00F77C00"/>
    <w:rsid w:val="00F85095"/>
    <w:rsid w:val="00F927AE"/>
    <w:rsid w:val="00FA349F"/>
    <w:rsid w:val="00FA5A1B"/>
    <w:rsid w:val="00FB0F2E"/>
    <w:rsid w:val="00FB7D8B"/>
    <w:rsid w:val="00FC0CA2"/>
    <w:rsid w:val="00FC0FA0"/>
    <w:rsid w:val="00FC0FDB"/>
    <w:rsid w:val="00FC280B"/>
    <w:rsid w:val="00FC4977"/>
    <w:rsid w:val="00FD3EDF"/>
    <w:rsid w:val="00FD59D8"/>
    <w:rsid w:val="00FD5C71"/>
    <w:rsid w:val="00FD7A0C"/>
    <w:rsid w:val="00FE0D8E"/>
    <w:rsid w:val="00FE2E62"/>
    <w:rsid w:val="00FE3FF6"/>
    <w:rsid w:val="00FF2CED"/>
    <w:rsid w:val="00FF6349"/>
    <w:rsid w:val="00FF64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4845A"/>
  <w15:docId w15:val="{D8B6F288-FA36-4E1A-B990-4332FB40A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72628"/>
  </w:style>
  <w:style w:type="paragraph" w:styleId="berschrift1">
    <w:name w:val="heading 1"/>
    <w:basedOn w:val="Standard"/>
    <w:next w:val="Standard"/>
    <w:link w:val="berschrift1Zchn"/>
    <w:rsid w:val="00D56DE3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de" w:eastAsia="en-US"/>
    </w:rPr>
  </w:style>
  <w:style w:type="paragraph" w:styleId="berschrift2">
    <w:name w:val="heading 2"/>
    <w:basedOn w:val="Standard"/>
    <w:next w:val="Standard"/>
    <w:link w:val="berschrift2Zchn"/>
    <w:rsid w:val="00D56DE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de" w:eastAsia="en-US"/>
    </w:rPr>
  </w:style>
  <w:style w:type="paragraph" w:styleId="berschrift3">
    <w:name w:val="heading 3"/>
    <w:basedOn w:val="Standard"/>
    <w:next w:val="Standard"/>
    <w:link w:val="berschrift3Zchn"/>
    <w:rsid w:val="00D56DE3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de" w:eastAsia="en-US"/>
    </w:rPr>
  </w:style>
  <w:style w:type="paragraph" w:styleId="berschrift4">
    <w:name w:val="heading 4"/>
    <w:basedOn w:val="Standard"/>
    <w:next w:val="Standard"/>
    <w:link w:val="berschrift4Zchn"/>
    <w:rsid w:val="00D56DE3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de" w:eastAsia="en-US"/>
    </w:rPr>
  </w:style>
  <w:style w:type="paragraph" w:styleId="berschrift5">
    <w:name w:val="heading 5"/>
    <w:basedOn w:val="Standard"/>
    <w:next w:val="Standard"/>
    <w:link w:val="berschrift5Zchn"/>
    <w:rsid w:val="00D56DE3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de" w:eastAsia="en-US"/>
    </w:rPr>
  </w:style>
  <w:style w:type="paragraph" w:styleId="berschrift6">
    <w:name w:val="heading 6"/>
    <w:basedOn w:val="Standard"/>
    <w:next w:val="Standard"/>
    <w:link w:val="berschrift6Zchn"/>
    <w:rsid w:val="00D56DE3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de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sid w:val="00387F79"/>
    <w:rPr>
      <w:color w:val="0000D4"/>
      <w:u w:val="single"/>
    </w:rPr>
  </w:style>
  <w:style w:type="character" w:styleId="BesuchterLink">
    <w:name w:val="FollowedHyperlink"/>
    <w:basedOn w:val="Absatz-Standardschriftart"/>
    <w:uiPriority w:val="99"/>
    <w:rsid w:val="00387F79"/>
    <w:rPr>
      <w:color w:val="993366"/>
      <w:u w:val="single"/>
    </w:rPr>
  </w:style>
  <w:style w:type="paragraph" w:customStyle="1" w:styleId="xl65">
    <w:name w:val="xl65"/>
    <w:basedOn w:val="Standard"/>
    <w:rsid w:val="00387F79"/>
    <w:pPr>
      <w:spacing w:beforeLines="1" w:afterLines="1"/>
    </w:pPr>
    <w:rPr>
      <w:rFonts w:ascii="Times" w:hAnsi="Times"/>
      <w:b/>
      <w:bCs/>
      <w:sz w:val="20"/>
      <w:szCs w:val="20"/>
    </w:rPr>
  </w:style>
  <w:style w:type="paragraph" w:customStyle="1" w:styleId="xl66">
    <w:name w:val="xl66"/>
    <w:basedOn w:val="Standard"/>
    <w:rsid w:val="00387F79"/>
    <w:pPr>
      <w:spacing w:beforeLines="1" w:afterLines="1"/>
    </w:pPr>
    <w:rPr>
      <w:rFonts w:ascii="Times" w:hAnsi="Times"/>
      <w:b/>
      <w:bCs/>
      <w:sz w:val="20"/>
      <w:szCs w:val="20"/>
    </w:rPr>
  </w:style>
  <w:style w:type="paragraph" w:styleId="Kopfzeile">
    <w:name w:val="header"/>
    <w:basedOn w:val="Standard"/>
    <w:link w:val="KopfzeileZchn"/>
    <w:rsid w:val="00387F79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rsid w:val="00387F79"/>
  </w:style>
  <w:style w:type="paragraph" w:styleId="Fuzeile">
    <w:name w:val="footer"/>
    <w:basedOn w:val="Standard"/>
    <w:link w:val="FuzeileZchn"/>
    <w:uiPriority w:val="99"/>
    <w:rsid w:val="00387F79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87F79"/>
  </w:style>
  <w:style w:type="character" w:styleId="Kommentarzeichen">
    <w:name w:val="annotation reference"/>
    <w:basedOn w:val="Absatz-Standardschriftart"/>
    <w:uiPriority w:val="99"/>
    <w:rsid w:val="00BA7996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rsid w:val="00BA7996"/>
  </w:style>
  <w:style w:type="character" w:customStyle="1" w:styleId="KommentartextZchn">
    <w:name w:val="Kommentartext Zchn"/>
    <w:basedOn w:val="Absatz-Standardschriftart"/>
    <w:link w:val="Kommentartext"/>
    <w:uiPriority w:val="99"/>
    <w:rsid w:val="00BA7996"/>
  </w:style>
  <w:style w:type="paragraph" w:styleId="Kommentarthema">
    <w:name w:val="annotation subject"/>
    <w:basedOn w:val="Kommentartext"/>
    <w:next w:val="Kommentartext"/>
    <w:link w:val="KommentarthemaZchn"/>
    <w:rsid w:val="00BA7996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rsid w:val="00BA7996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rsid w:val="00BA7996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rsid w:val="00BA7996"/>
    <w:rPr>
      <w:rFonts w:ascii="Lucida Grande" w:hAnsi="Lucida Grande"/>
      <w:sz w:val="18"/>
      <w:szCs w:val="18"/>
    </w:rPr>
  </w:style>
  <w:style w:type="paragraph" w:styleId="Listenabsatz">
    <w:name w:val="List Paragraph"/>
    <w:basedOn w:val="Standard"/>
    <w:rsid w:val="00472F13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rsid w:val="00D56DE3"/>
    <w:rPr>
      <w:rFonts w:ascii="Arial" w:eastAsia="Arial" w:hAnsi="Arial" w:cs="Arial"/>
      <w:sz w:val="40"/>
      <w:szCs w:val="40"/>
      <w:lang w:val="de" w:eastAsia="en-US"/>
    </w:rPr>
  </w:style>
  <w:style w:type="character" w:customStyle="1" w:styleId="berschrift2Zchn">
    <w:name w:val="Überschrift 2 Zchn"/>
    <w:basedOn w:val="Absatz-Standardschriftart"/>
    <w:link w:val="berschrift2"/>
    <w:rsid w:val="00D56DE3"/>
    <w:rPr>
      <w:rFonts w:ascii="Arial" w:eastAsia="Arial" w:hAnsi="Arial" w:cs="Arial"/>
      <w:sz w:val="32"/>
      <w:szCs w:val="32"/>
      <w:lang w:val="de" w:eastAsia="en-US"/>
    </w:rPr>
  </w:style>
  <w:style w:type="character" w:customStyle="1" w:styleId="berschrift3Zchn">
    <w:name w:val="Überschrift 3 Zchn"/>
    <w:basedOn w:val="Absatz-Standardschriftart"/>
    <w:link w:val="berschrift3"/>
    <w:rsid w:val="00D56DE3"/>
    <w:rPr>
      <w:rFonts w:ascii="Arial" w:eastAsia="Arial" w:hAnsi="Arial" w:cs="Arial"/>
      <w:color w:val="434343"/>
      <w:sz w:val="28"/>
      <w:szCs w:val="28"/>
      <w:lang w:val="de" w:eastAsia="en-US"/>
    </w:rPr>
  </w:style>
  <w:style w:type="character" w:customStyle="1" w:styleId="berschrift4Zchn">
    <w:name w:val="Überschrift 4 Zchn"/>
    <w:basedOn w:val="Absatz-Standardschriftart"/>
    <w:link w:val="berschrift4"/>
    <w:rsid w:val="00D56DE3"/>
    <w:rPr>
      <w:rFonts w:ascii="Arial" w:eastAsia="Arial" w:hAnsi="Arial" w:cs="Arial"/>
      <w:color w:val="666666"/>
      <w:lang w:val="de" w:eastAsia="en-US"/>
    </w:rPr>
  </w:style>
  <w:style w:type="character" w:customStyle="1" w:styleId="berschrift5Zchn">
    <w:name w:val="Überschrift 5 Zchn"/>
    <w:basedOn w:val="Absatz-Standardschriftart"/>
    <w:link w:val="berschrift5"/>
    <w:rsid w:val="00D56DE3"/>
    <w:rPr>
      <w:rFonts w:ascii="Arial" w:eastAsia="Arial" w:hAnsi="Arial" w:cs="Arial"/>
      <w:color w:val="666666"/>
      <w:sz w:val="22"/>
      <w:szCs w:val="22"/>
      <w:lang w:val="de" w:eastAsia="en-US"/>
    </w:rPr>
  </w:style>
  <w:style w:type="character" w:customStyle="1" w:styleId="berschrift6Zchn">
    <w:name w:val="Überschrift 6 Zchn"/>
    <w:basedOn w:val="Absatz-Standardschriftart"/>
    <w:link w:val="berschrift6"/>
    <w:rsid w:val="00D56DE3"/>
    <w:rPr>
      <w:rFonts w:ascii="Arial" w:eastAsia="Arial" w:hAnsi="Arial" w:cs="Arial"/>
      <w:i/>
      <w:color w:val="666666"/>
      <w:sz w:val="22"/>
      <w:szCs w:val="22"/>
      <w:lang w:val="de" w:eastAsia="en-US"/>
    </w:rPr>
  </w:style>
  <w:style w:type="character" w:customStyle="1" w:styleId="TitelZchn">
    <w:name w:val="Titel Zchn"/>
    <w:basedOn w:val="Absatz-Standardschriftart"/>
    <w:link w:val="Titel"/>
    <w:rsid w:val="00D56DE3"/>
    <w:rPr>
      <w:rFonts w:ascii="Arial" w:eastAsia="Arial" w:hAnsi="Arial" w:cs="Arial"/>
      <w:sz w:val="52"/>
      <w:szCs w:val="52"/>
      <w:lang w:val="de" w:eastAsia="en-US"/>
    </w:rPr>
  </w:style>
  <w:style w:type="paragraph" w:styleId="Titel">
    <w:name w:val="Title"/>
    <w:basedOn w:val="Standard"/>
    <w:next w:val="Standard"/>
    <w:link w:val="TitelZchn"/>
    <w:rsid w:val="00D56DE3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de" w:eastAsia="en-US"/>
    </w:rPr>
  </w:style>
  <w:style w:type="character" w:customStyle="1" w:styleId="UntertitelZchn">
    <w:name w:val="Untertitel Zchn"/>
    <w:basedOn w:val="Absatz-Standardschriftart"/>
    <w:link w:val="Untertitel"/>
    <w:rsid w:val="00D56DE3"/>
    <w:rPr>
      <w:rFonts w:ascii="Arial" w:eastAsia="Arial" w:hAnsi="Arial" w:cs="Arial"/>
      <w:color w:val="666666"/>
      <w:sz w:val="30"/>
      <w:szCs w:val="30"/>
      <w:lang w:val="de" w:eastAsia="en-US"/>
    </w:rPr>
  </w:style>
  <w:style w:type="paragraph" w:styleId="Untertitel">
    <w:name w:val="Subtitle"/>
    <w:basedOn w:val="Standard"/>
    <w:next w:val="Standard"/>
    <w:link w:val="UntertitelZchn"/>
    <w:rsid w:val="00D56DE3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de" w:eastAsia="en-US"/>
    </w:rPr>
  </w:style>
  <w:style w:type="character" w:styleId="Zeilennummer">
    <w:name w:val="line number"/>
    <w:basedOn w:val="Absatz-Standardschriftart"/>
    <w:semiHidden/>
    <w:unhideWhenUsed/>
    <w:rsid w:val="002042DA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B21BD"/>
    <w:rPr>
      <w:color w:val="605E5C"/>
      <w:shd w:val="clear" w:color="auto" w:fill="E1DFDD"/>
    </w:rPr>
  </w:style>
  <w:style w:type="paragraph" w:styleId="berarbeitung">
    <w:name w:val="Revision"/>
    <w:hidden/>
    <w:semiHidden/>
    <w:rsid w:val="001E6A23"/>
  </w:style>
  <w:style w:type="paragraph" w:styleId="StandardWeb">
    <w:name w:val="Normal (Web)"/>
    <w:basedOn w:val="Standard"/>
    <w:uiPriority w:val="99"/>
    <w:semiHidden/>
    <w:unhideWhenUsed/>
    <w:rsid w:val="00721FC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45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596DA-3924-4EBA-BEDA-8594C225D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0</Words>
  <Characters>2510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 Tuebingen</Company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ems, Franziska Merle</dc:creator>
  <cp:keywords/>
  <dc:description/>
  <cp:lastModifiedBy>Willems, Franziska</cp:lastModifiedBy>
  <cp:revision>2</cp:revision>
  <cp:lastPrinted>2018-07-13T07:24:00Z</cp:lastPrinted>
  <dcterms:created xsi:type="dcterms:W3CDTF">2019-08-02T08:43:00Z</dcterms:created>
  <dcterms:modified xsi:type="dcterms:W3CDTF">2019-08-02T08:43:00Z</dcterms:modified>
</cp:coreProperties>
</file>